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bookmarkStart w:id="20" w:name="for-the-economist-internship-position"/>
    <w:p>
      <w:pPr>
        <w:pStyle w:val="Heading2"/>
      </w:pPr>
      <w:r>
        <w:t xml:space="preserve">For the Economist Internship Position</w:t>
      </w:r>
    </w:p>
    <w:bookmarkEnd w:id="20"/>
    <w:bookmarkEnd w:id="21"/>
    <w:p>
      <w:pPr>
        <w:pStyle w:val="FirstParagraph"/>
      </w:pPr>
      <w:r>
        <w:t xml:space="preserve">Hiring Manager</w:t>
      </w:r>
      <w:r>
        <w:br/>
      </w:r>
      <w:r>
        <w:t xml:space="preserve">Ministry of Finance, Planning and Economic Development</w:t>
      </w:r>
      <w:r>
        <w:br/>
      </w:r>
      <w:r>
        <w:t xml:space="preserve">Kampala, Uganda</w:t>
      </w:r>
    </w:p>
    <w:p>
      <w:pPr>
        <w:pStyle w:val="BodyText"/>
      </w:pPr>
      <w:r>
        <w:t xml:space="preserve">October 26, 2023</w:t>
      </w:r>
    </w:p>
    <w:p>
      <w:pPr>
        <w:pStyle w:val="BodyText"/>
      </w:pPr>
      <w:r>
        <w:t xml:space="preserve">Dear Hiring Committee,</w:t>
      </w:r>
    </w:p>
    <w:p>
      <w:pPr>
        <w:pStyle w:val="BodyText"/>
      </w:pPr>
      <w:r>
        <w:t xml:space="preserve">I am writing with profound enthusiasm to submit my Internship Application Letter for the Economist Internship position within your esteemed organization in Uganda Kampala. As a recent graduate from Makerere University's School of Economics with a Bachelor of Arts in Development Economics, I have cultivated a deep commitment to applying economic principles toward sustainable development solutions specifically tailored to the Ugandan context. My academic background, coupled with hands-on field experience across multiple sectors in Kampala, has prepared me to make immediate contributions as an aspiring Economist while learning from your renowned team.</w:t>
      </w:r>
    </w:p>
    <w:p>
      <w:pPr>
        <w:pStyle w:val="BodyText"/>
      </w:pPr>
      <w:r>
        <w:t xml:space="preserve">The opportunity to contribute to economic policy formulation within Uganda Kampala represents the ideal convergence of my academic training and passion for regional development. Throughout my undergraduate studies, I focused on macroeconomic indicators relevant to East Africa, conducting research on how agricultural productivity impacts rural household incomes in Ugandan districts like Mukono and Wakiso—both within 30 kilometers of Kampala's urban core. My thesis analysis demonstrated that targeted input subsidies could increase smallholder yields by 27% without straining the national budget, a finding I presented at the 2023 Kampala Economics Conference hosted by the Central Bank of Uganda. This experience cemented my understanding that effective economic policy must be grounded in hyperlocal realities—a principle I intend to carry forward during my internship.</w:t>
      </w:r>
    </w:p>
    <w:p>
      <w:pPr>
        <w:pStyle w:val="BodyText"/>
      </w:pPr>
      <w:r>
        <w:t xml:space="preserve">What particularly excites me about this Economist Internship is the chance to work within an institution that directly shapes national strategy. Uganda's Vision 2040 and the National Development Plan III prioritize evidence-based economic management, and I am eager to support initiatives like the recent Public Financial Management Reforms in Kampala where my skills in data analysis could prove valuable. Having interned with the Kampala Capital City Authority's Economic Planning Unit last summer, I gained firsthand experience processing real-time household consumption surveys across five sub-counties. This involved using STATA to analyze spending patterns during inflationary periods—skills directly transferable to your team's work on poverty mapping initiatives in Uganda Kampala.</w:t>
      </w:r>
    </w:p>
    <w:p>
      <w:pPr>
        <w:pStyle w:val="BodyText"/>
      </w:pPr>
      <w:r>
        <w:t xml:space="preserve">My technical proficiency aligns precisely with the requirements for this Economist Internship position. I am fluent in econometric software including R, STATA, and Excel (with advanced pivot tables and VLOOKUP functions), having used these tools to model GDP growth projections for Uganda's informal sector during a research project commissioned by the Uganda Bureau of Statistics. I also possess practical knowledge of World Bank data repositories and have contributed to developing policy briefs on youth employment that were circulated among Kampala-based NGOs like Opportunity International. During my time in Uganda Kampala, I've developed strong networking capabilities through regular participation in the Economic Policy Institute's monthly forums, where I connected with practitioners from the IMF Resident Mission and the African Development Bank's regional office.</w:t>
      </w:r>
    </w:p>
    <w:p>
      <w:pPr>
        <w:pStyle w:val="BodyText"/>
      </w:pPr>
      <w:r>
        <w:t xml:space="preserve">I understand that this Internship Application Letter must convey more than just qualifications—it must demonstrate cultural alignment with Uganda Kampala's development ethos. My volunteer work as a financial literacy instructor at Nakivubo Community Center in Kampala taught me that economic empowerment requires patience, contextual understanding, and community engagement. When I helped 32 women entrepreneurs create micro-business plans using simple cost-benefit analysis frameworks, I witnessed how localized economic education drives tangible outcomes—exactly the kind of impact your ministry's programs aim to achieve. This experience reinforced my belief that successful development economics must bridge academic theory with grassroots realities, a philosophy deeply embedded in Uganda's approach to national progress.</w:t>
      </w:r>
    </w:p>
    <w:p>
      <w:pPr>
        <w:pStyle w:val="BodyText"/>
      </w:pPr>
      <w:r>
        <w:t xml:space="preserve">The dynamic nature of Kampala as Uganda's economic hub presents unparalleled opportunities for learning. As Africa's fastest-growing capital city, Kampala faces complex challenges: rapid urbanization straining infrastructure, digital transformation creating new employment models, and climate change affecting agricultural livelihoods that support 70% of Ugandans. I am particularly eager to contribute to your team's work on the Kampala Urban Growth Strategy by analyzing spatial economic data and supporting impact assessments for new industrial parks along the Jinja Highway corridor. My familiarity with Kampala's socioeconomic landscape—from navigating traffic during morning rush hours in Kira Road to understanding how kiosk economies function in Nansana—gives me a nuanced perspective that academic models alone cannot provide.</w:t>
      </w:r>
    </w:p>
    <w:p>
      <w:pPr>
        <w:pStyle w:val="BodyText"/>
      </w:pPr>
      <w:r>
        <w:t xml:space="preserve">Beyond technical skills, I bring an unwavering commitment to Uganda's development trajectory. As a native of Mbale district (Eastern Uganda), I've seen how economic policies reverberate through communities. My father's small-scale agro-processing business in Mbale relied on stable market access—something that was disrupted during the 2021 fuel price shocks I studied as part of my undergraduate research. This personal connection fuels my professional drive to become a competent Economist who can help design policies preventing such disruptions in future. The opportunity to learn under Uganda Kampala's leading economic experts would be transformative, allowing me to apply classroom knowledge while contributing fresh perspectives gained from working with diverse stakeholders across the city.</w:t>
      </w:r>
    </w:p>
    <w:p>
      <w:pPr>
        <w:pStyle w:val="BodyText"/>
      </w:pPr>
      <w:r>
        <w:t xml:space="preserve">I am confident that my blend of analytical rigor, field experience, and authentic connection to Uganda's development challenges positions me as an ideal candidate for this Economist Internship. I have attached my detailed CV showcasing relevant projects including: (1) A cost-effectiveness analysis of mobile money adoption in rural markets commissioned by the Bank of Uganda; (2) Co-authorship of a policy brief on green jobs for Kampala's informal traders; and (3) Volunteer work with UNDP on gender-inclusive economic data collection. I am available for an interview at your earliest convenience and would welcome the chance to discuss how my skills align with your current projects in Uganda Kampala.</w:t>
      </w:r>
    </w:p>
    <w:p>
      <w:pPr>
        <w:pStyle w:val="BodyText"/>
      </w:pPr>
      <w:r>
        <w:t xml:space="preserve">Thank you for considering my Internship Application Letter. I look forward to the possibility of contributing to meaningful economic progress in Uganda Kampala under your mentorship and eagerly await your response.</w:t>
      </w:r>
    </w:p>
    <w:p>
      <w:pPr>
        <w:pStyle w:val="BodyText"/>
      </w:pPr>
      <w:r>
        <w:t xml:space="preserve">Sincerely,</w:t>
      </w:r>
      <w:r>
        <w:br/>
      </w:r>
      <w:r>
        <w:br/>
      </w:r>
      <w:r>
        <w:rPr>
          <w:bCs/>
          <w:b/>
        </w:rPr>
        <w:t xml:space="preserve">Amina Nakibinge</w:t>
      </w:r>
      <w:r>
        <w:br/>
      </w:r>
      <w:r>
        <w:t xml:space="preserve">Bachelor of Arts (Economics, Development Specialization)</w:t>
      </w:r>
      <w:r>
        <w:br/>
      </w:r>
      <w:r>
        <w:t xml:space="preserve">Makerere University, Kampala</w:t>
      </w:r>
      <w:r>
        <w:br/>
      </w:r>
      <w:r>
        <w:t xml:space="preserve">+256 701 234 567 | amina.nakibinge@email.com</w:t>
      </w:r>
      <w:r>
        <w:br/>
      </w:r>
    </w:p>
    <w:p>
      <w:pPr>
        <w:pStyle w:val="BodyText"/>
      </w:pPr>
      <w:r>
        <w:t xml:space="preserve">Note: This Internship Application Letter has been carefully crafted to emphasize the critical intersection of economic analysis, practical fieldwork in Uganda Kampala, and my dedication to becoming a transformative Economist within Uganda's development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Kampala, Uganda</dc:title>
  <dc:creator/>
  <dc:language>en</dc:language>
  <cp:keywords/>
  <dcterms:created xsi:type="dcterms:W3CDTF">2026-07-21T06:41:08Z</dcterms:created>
  <dcterms:modified xsi:type="dcterms:W3CDTF">2026-07-21T06:41:08Z</dcterms:modified>
</cp:coreProperties>
</file>

<file path=docProps/custom.xml><?xml version="1.0" encoding="utf-8"?>
<Properties xmlns="http://schemas.openxmlformats.org/officeDocument/2006/custom-properties" xmlns:vt="http://schemas.openxmlformats.org/officeDocument/2006/docPropsVTypes"/>
</file>